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a9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Pr="00F74249" w:rsidRDefault="0025099E" w:rsidP="002C2378">
      <w:pPr>
        <w:pStyle w:val="2"/>
        <w:rPr>
          <w:color w:val="FF0000"/>
        </w:rPr>
      </w:pPr>
      <w:r w:rsidRPr="00F74249">
        <w:rPr>
          <w:color w:val="FF0000"/>
        </w:rP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250534C6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proofErr w:type="gramStart"/>
      <w:r w:rsidR="004371DD" w:rsidRPr="006D6CF8">
        <w:rPr>
          <w:rFonts w:ascii="Consolas" w:hAnsi="Consolas"/>
          <w:b/>
          <w:bCs/>
        </w:rPr>
        <w:t>20px</w:t>
      </w:r>
      <w:proofErr w:type="gramEnd"/>
    </w:p>
    <w:p w14:paraId="38289109" w14:textId="7149F6F1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Pr="00F74249" w:rsidRDefault="0025099E" w:rsidP="0025099E">
      <w:pPr>
        <w:pStyle w:val="2"/>
        <w:rPr>
          <w:color w:val="FF0000"/>
        </w:rPr>
      </w:pPr>
      <w:r w:rsidRPr="00F74249">
        <w:rPr>
          <w:color w:val="FF0000"/>
        </w:rP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Pr="00F74249" w:rsidRDefault="0025099E" w:rsidP="0025099E">
      <w:pPr>
        <w:pStyle w:val="2"/>
        <w:rPr>
          <w:color w:val="FF0000"/>
        </w:rPr>
      </w:pPr>
      <w:r w:rsidRPr="00F74249">
        <w:rPr>
          <w:color w:val="FF0000"/>
        </w:rP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AE00CA" w14:textId="6E317DF6" w:rsidR="00F52629" w:rsidRP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59248897" w14:textId="3CC8629C" w:rsidR="0025099E" w:rsidRPr="00F74249" w:rsidRDefault="0025099E" w:rsidP="0025099E">
      <w:pPr>
        <w:pStyle w:val="2"/>
        <w:rPr>
          <w:color w:val="FF0000"/>
        </w:rPr>
      </w:pPr>
      <w:r w:rsidRPr="00F74249">
        <w:rPr>
          <w:color w:val="FF0000"/>
        </w:rPr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lastRenderedPageBreak/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 xml:space="preserve">Left – </w:t>
      </w:r>
      <w:proofErr w:type="gramStart"/>
      <w:r>
        <w:rPr>
          <w:rFonts w:ascii="Consolas" w:hAnsi="Consolas"/>
          <w:b/>
          <w:bCs/>
        </w:rPr>
        <w:t>20px</w:t>
      </w:r>
      <w:proofErr w:type="gramEnd"/>
    </w:p>
    <w:p w14:paraId="316F8A81" w14:textId="68E1E59A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Pr="00F74249" w:rsidRDefault="0025099E" w:rsidP="0025099E">
      <w:pPr>
        <w:pStyle w:val="2"/>
        <w:rPr>
          <w:color w:val="FF0000"/>
        </w:rPr>
      </w:pPr>
      <w:r w:rsidRPr="00F74249">
        <w:rPr>
          <w:color w:val="FF0000"/>
        </w:rP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Pr="00F74249" w:rsidRDefault="0025099E" w:rsidP="0025099E">
      <w:pPr>
        <w:pStyle w:val="2"/>
        <w:rPr>
          <w:color w:val="FF0000"/>
        </w:rPr>
      </w:pPr>
      <w:r w:rsidRPr="00F74249">
        <w:rPr>
          <w:color w:val="FF0000"/>
        </w:rP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D4F878" w14:textId="7BBA2C6B" w:rsidR="00F52629" w:rsidRP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DDF4F34" w14:textId="7197B85E" w:rsidR="0025099E" w:rsidRPr="00536B46" w:rsidRDefault="0025099E" w:rsidP="0025099E">
      <w:pPr>
        <w:pStyle w:val="2"/>
        <w:rPr>
          <w:color w:val="FF0000"/>
        </w:rPr>
      </w:pPr>
      <w:r w:rsidRPr="00536B46">
        <w:rPr>
          <w:color w:val="FF0000"/>
        </w:rPr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lastRenderedPageBreak/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Pr="00536B46" w:rsidRDefault="0025099E" w:rsidP="0025099E">
      <w:pPr>
        <w:pStyle w:val="2"/>
        <w:rPr>
          <w:color w:val="FF0000"/>
        </w:rPr>
      </w:pPr>
      <w:r w:rsidRPr="00536B46">
        <w:rPr>
          <w:color w:val="FF0000"/>
        </w:rP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Pr="00536B46" w:rsidRDefault="0025099E" w:rsidP="0025099E">
      <w:pPr>
        <w:pStyle w:val="2"/>
        <w:rPr>
          <w:color w:val="FF0000"/>
        </w:rPr>
      </w:pPr>
      <w:r w:rsidRPr="00536B46">
        <w:rPr>
          <w:color w:val="FF0000"/>
        </w:rP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69E3EE" w14:textId="79FEEB49" w:rsidR="00F52629" w:rsidRPr="009F6D90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556DC4BF" w14:textId="186100E2" w:rsidR="0025099E" w:rsidRPr="00536B46" w:rsidRDefault="0025099E" w:rsidP="0025099E">
      <w:pPr>
        <w:pStyle w:val="2"/>
        <w:rPr>
          <w:color w:val="FF0000"/>
        </w:rPr>
      </w:pPr>
      <w:r w:rsidRPr="00536B46">
        <w:rPr>
          <w:color w:val="FF0000"/>
        </w:rPr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0094689C">
            <wp:extent cx="2607954" cy="2599459"/>
            <wp:effectExtent l="19050" t="19050" r="20955" b="10795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636812" cy="2628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ac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</w:t>
      </w:r>
      <w:proofErr w:type="gramStart"/>
      <w:r w:rsidRPr="00F665AC">
        <w:rPr>
          <w:rFonts w:ascii="Consolas" w:hAnsi="Consolas"/>
          <w:b/>
          <w:bCs/>
        </w:rPr>
        <w:t>sizing</w:t>
      </w:r>
      <w:proofErr w:type="gramEnd"/>
    </w:p>
    <w:p w14:paraId="68D290C6" w14:textId="1529716B" w:rsidR="00D242ED" w:rsidRPr="00F665AC" w:rsidRDefault="007F13BD" w:rsidP="00D242ED">
      <w:pPr>
        <w:pStyle w:val="ac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</w:t>
      </w:r>
      <w:proofErr w:type="gramStart"/>
      <w:r w:rsidRPr="007F13BD">
        <w:rPr>
          <w:rFonts w:ascii="Consolas" w:hAnsi="Consolas"/>
          <w:b/>
          <w:bCs/>
        </w:rPr>
        <w:t>sizing</w:t>
      </w:r>
      <w:proofErr w:type="gramEnd"/>
    </w:p>
    <w:p w14:paraId="25387263" w14:textId="6B56D3C9" w:rsidR="0025099E" w:rsidRPr="00536B46" w:rsidRDefault="0025099E" w:rsidP="00691852">
      <w:pPr>
        <w:pStyle w:val="2"/>
        <w:rPr>
          <w:color w:val="FF0000"/>
        </w:rPr>
      </w:pPr>
      <w:r w:rsidRPr="00536B46">
        <w:rPr>
          <w:color w:val="FF0000"/>
        </w:rPr>
        <w:t>Property: Position</w:t>
      </w:r>
      <w:r w:rsidR="009F3E27" w:rsidRPr="00536B46">
        <w:rPr>
          <w:color w:val="FF0000"/>
        </w:rPr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lastRenderedPageBreak/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C2A37D" w14:textId="587DD3C1" w:rsidR="00F52629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10797D3A" w14:textId="40FED228" w:rsidR="009F3E27" w:rsidRPr="00536B46" w:rsidRDefault="009F3E27" w:rsidP="009F3E27">
      <w:pPr>
        <w:pStyle w:val="2"/>
        <w:rPr>
          <w:color w:val="FF0000"/>
        </w:rPr>
      </w:pPr>
      <w:r w:rsidRPr="00536B46">
        <w:rPr>
          <w:color w:val="FF0000"/>
        </w:rPr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Pr="00536B46" w:rsidRDefault="0025099E" w:rsidP="0025099E">
      <w:pPr>
        <w:pStyle w:val="2"/>
        <w:rPr>
          <w:color w:val="FF0000"/>
        </w:rPr>
      </w:pPr>
      <w:r w:rsidRPr="00536B46">
        <w:rPr>
          <w:color w:val="FF0000"/>
        </w:rP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ac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ac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DC1FBC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5F9F6" w14:textId="77777777" w:rsidR="00DC1FBC" w:rsidRDefault="00DC1FBC" w:rsidP="008068A2">
      <w:pPr>
        <w:spacing w:after="0" w:line="240" w:lineRule="auto"/>
      </w:pPr>
      <w:r>
        <w:separator/>
      </w:r>
    </w:p>
  </w:endnote>
  <w:endnote w:type="continuationSeparator" w:id="0">
    <w:p w14:paraId="24B2D093" w14:textId="77777777" w:rsidR="00DC1FBC" w:rsidRDefault="00DC1F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0E5C4" w14:textId="77777777" w:rsidR="00DC1FBC" w:rsidRDefault="00DC1FBC" w:rsidP="008068A2">
      <w:pPr>
        <w:spacing w:after="0" w:line="240" w:lineRule="auto"/>
      </w:pPr>
      <w:r>
        <w:separator/>
      </w:r>
    </w:p>
  </w:footnote>
  <w:footnote w:type="continuationSeparator" w:id="0">
    <w:p w14:paraId="0739D442" w14:textId="77777777" w:rsidR="00DC1FBC" w:rsidRDefault="00DC1F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oFAE2IXt0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36B46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29AC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A339F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1FBC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74249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7</TotalTime>
  <Pages>4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Стефан</cp:lastModifiedBy>
  <cp:revision>148</cp:revision>
  <cp:lastPrinted>2015-10-26T22:35:00Z</cp:lastPrinted>
  <dcterms:created xsi:type="dcterms:W3CDTF">2019-11-12T12:29:00Z</dcterms:created>
  <dcterms:modified xsi:type="dcterms:W3CDTF">2024-02-04T20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